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58.png" ContentType="image/png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~</w:t>
      </w:r>
      <w:r>
        <w:rPr>
          <w:rStyle w:val="VerbatimChar"/>
        </w:rPr>
        <w:t xml:space="preserve">autoeficacia.pre</w:t>
      </w:r>
      <w:r>
        <w:t xml:space="preserve">+</w:t>
      </w:r>
      <w:r>
        <w:rPr>
          <w:rStyle w:val="VerbatimChar"/>
        </w:rPr>
        <w:t xml:space="preserve">condica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autoeficacia.pos</w:t>
      </w:r>
      <w:r>
        <w:t xml:space="preserve"> </w:t>
      </w:r>
      <w:hyperlink r:id="rId23">
        <w:r>
          <w:rPr>
            <w:rStyle w:val="Hyperlink"/>
          </w:rPr>
          <w:t xml:space="preserve">../data/table-for-autoeficacia.po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30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5"/>
        <w:gridCol w:w="1294"/>
        <w:gridCol w:w="304"/>
        <w:gridCol w:w="456"/>
        <w:gridCol w:w="533"/>
        <w:gridCol w:w="456"/>
        <w:gridCol w:w="304"/>
        <w:gridCol w:w="456"/>
        <w:gridCol w:w="456"/>
        <w:gridCol w:w="456"/>
        <w:gridCol w:w="456"/>
        <w:gridCol w:w="685"/>
        <w:gridCol w:w="685"/>
        <w:gridCol w:w="6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55"  "p119" "p46"  "p47"  "p64"  "p73"  "p140"</w:t>
      </w:r>
    </w:p>
    <w:bookmarkEnd w:id="30"/>
    <w:bookmarkEnd w:id="31"/>
    <w:bookmarkStart w:id="50" w:name="checking-of-assumptions"/>
    <w:p>
      <w:pPr>
        <w:pStyle w:val="Heading2"/>
      </w:pPr>
      <w:r>
        <w:t xml:space="preserve">Checking of Assumptions</w:t>
      </w:r>
    </w:p>
    <w:bookmarkStart w:id="40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8" w:name="X1bf3d1a91a44d1d2e6159e00380182afafe3f9b"/>
    <w:p>
      <w:pPr>
        <w:pStyle w:val="Heading4"/>
      </w:pPr>
      <w:r>
        <w:t xml:space="preserve">Applying transformation for skewness data when normality is not achieved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td.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FunctionTok"/>
        </w:rPr>
        <w:t xml:space="preserve">density.plot.by.residual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std.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),covar, </w:t>
      </w:r>
      <w:r>
        <w:rPr>
          <w:rStyle w:val="AttributeTok"/>
        </w:rPr>
        <w:t xml:space="preserve">skewness=</w:t>
      </w:r>
      <w:r>
        <w:rPr>
          <w:rStyle w:val="NormalTok"/>
        </w:rPr>
        <w:t xml:space="preserve">skewness)</w:t>
      </w:r>
    </w:p>
    <w:bookmarkEnd w:id="39"/>
    <w:bookmarkEnd w:id="40"/>
    <w:bookmarkStart w:id="44" w:name="X94f3a7b2bae4211e00805492d4917b1cadd088d"/>
    <w:p>
      <w:pPr>
        <w:pStyle w:val="Heading3"/>
      </w:pPr>
      <w:r>
        <w:t xml:space="preserve">Assumption: Normality distribution of data</w:t>
      </w:r>
    </w:p>
    <w:bookmarkStart w:id="41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FromDataTable</w:t>
      </w:r>
      <w:r>
        <w:rPr>
          <w:rStyle w:val="NormalTok"/>
        </w:rPr>
        <w:t xml:space="preserve">(rdat, non.normal, wid)</w:t>
      </w:r>
    </w:p>
    <w:bookmarkEnd w:id="41"/>
    <w:bookmarkStart w:id="42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2"/>
        <w:gridCol w:w="1212"/>
        <w:gridCol w:w="285"/>
        <w:gridCol w:w="642"/>
        <w:gridCol w:w="642"/>
        <w:gridCol w:w="642"/>
        <w:gridCol w:w="713"/>
        <w:gridCol w:w="784"/>
        <w:gridCol w:w="428"/>
        <w:gridCol w:w="642"/>
        <w:gridCol w:w="71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42"/>
    <w:bookmarkStart w:id="43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valid for groups with number greater than 30 observ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65"/>
        <w:gridCol w:w="1068"/>
        <w:gridCol w:w="188"/>
        <w:gridCol w:w="440"/>
        <w:gridCol w:w="440"/>
        <w:gridCol w:w="440"/>
        <w:gridCol w:w="251"/>
        <w:gridCol w:w="377"/>
        <w:gridCol w:w="377"/>
        <w:gridCol w:w="377"/>
        <w:gridCol w:w="377"/>
        <w:gridCol w:w="628"/>
        <w:gridCol w:w="817"/>
        <w:gridCol w:w="628"/>
        <w:gridCol w:w="377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43"/>
    <w:bookmarkEnd w:id="44"/>
    <w:bookmarkStart w:id="48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181"/>
        <w:gridCol w:w="1042"/>
        <w:gridCol w:w="1250"/>
        <w:gridCol w:w="277"/>
        <w:gridCol w:w="555"/>
        <w:gridCol w:w="555"/>
        <w:gridCol w:w="694"/>
        <w:gridCol w:w="416"/>
        <w:gridCol w:w="6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~</w:t>
            </w:r>
            <w:r>
              <w:rPr>
                <w:rStyle w:val="VerbatimChar"/>
              </w:rP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9"/>
    <w:bookmarkEnd w:id="50"/>
    <w:bookmarkStart w:id="54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750"/>
        <w:gridCol w:w="1417"/>
        <w:gridCol w:w="250"/>
        <w:gridCol w:w="500"/>
        <w:gridCol w:w="583"/>
        <w:gridCol w:w="500"/>
        <w:gridCol w:w="333"/>
        <w:gridCol w:w="500"/>
        <w:gridCol w:w="500"/>
        <w:gridCol w:w="500"/>
        <w:gridCol w:w="5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55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5"/>
        <w:gridCol w:w="1565"/>
        <w:gridCol w:w="368"/>
        <w:gridCol w:w="368"/>
        <w:gridCol w:w="644"/>
        <w:gridCol w:w="736"/>
        <w:gridCol w:w="644"/>
        <w:gridCol w:w="644"/>
        <w:gridCol w:w="552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55"/>
    <w:bookmarkStart w:id="56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2"/>
        <w:gridCol w:w="678"/>
        <w:gridCol w:w="678"/>
        <w:gridCol w:w="678"/>
        <w:gridCol w:w="678"/>
        <w:gridCol w:w="754"/>
        <w:gridCol w:w="452"/>
        <w:gridCol w:w="754"/>
        <w:gridCol w:w="528"/>
        <w:gridCol w:w="452"/>
        <w:gridCol w:w="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56"/>
    <w:bookmarkStart w:id="57" w:name="X115d066783c92b07639c83880883e6056312471"/>
    <w:p>
      <w:pPr>
        <w:pStyle w:val="Heading3"/>
      </w:pPr>
      <w:r>
        <w:t xml:space="preserve">Descriptive Statistic of Estimated Marginal Mea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848"/>
        <w:gridCol w:w="282"/>
        <w:gridCol w:w="754"/>
        <w:gridCol w:w="848"/>
        <w:gridCol w:w="942"/>
        <w:gridCol w:w="1037"/>
        <w:gridCol w:w="754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p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un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"/>
        <w:gridCol w:w="209"/>
        <w:gridCol w:w="396"/>
        <w:gridCol w:w="163"/>
        <w:gridCol w:w="186"/>
        <w:gridCol w:w="93"/>
        <w:gridCol w:w="209"/>
        <w:gridCol w:w="232"/>
        <w:gridCol w:w="302"/>
        <w:gridCol w:w="69"/>
        <w:gridCol w:w="139"/>
        <w:gridCol w:w="163"/>
        <w:gridCol w:w="139"/>
        <w:gridCol w:w="93"/>
        <w:gridCol w:w="139"/>
        <w:gridCol w:w="139"/>
        <w:gridCol w:w="139"/>
        <w:gridCol w:w="139"/>
        <w:gridCol w:w="442"/>
        <w:gridCol w:w="512"/>
        <w:gridCol w:w="559"/>
        <w:gridCol w:w="489"/>
        <w:gridCol w:w="489"/>
        <w:gridCol w:w="465"/>
        <w:gridCol w:w="465"/>
        <w:gridCol w:w="465"/>
        <w:gridCol w:w="489"/>
        <w:gridCol w:w="1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.autoeficacia.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.em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an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</w:tbl>
    <w:bookmarkEnd w:id="57"/>
    <w:bookmarkStart w:id="62" w:name="X7f0185fb70e9adb6b7e0d0a673885c3116b75b5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dd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label=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)</w:t>
      </w:r>
    </w:p>
    <w:bookmarkStart w:id="61" w:name="plot-for-autoeficacia.pos-condicao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condicao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Users/gcc/rshinystatistics/report/geiseralumniuspbr/ancova/02c962a8bfa060f6/results/ancova_files/figure-docx/unnamed-chunk-2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3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(inBoost, inThreat, neutr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 </w:t>
      </w:r>
      <w:r>
        <w:t xml:space="preserve">with F(1,138)=88.057, p&lt;0.001 and ges=0.39 (effect size) and in the factor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with F(2,138)=5.668, p=0.004 and ges=0.076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 mean in the condicao=</w:t>
      </w:r>
      <w:r>
        <w:t xml:space="preserve">“</w:t>
      </w:r>
      <w:r>
        <w:t xml:space="preserve">inBoost</w:t>
      </w:r>
      <w:r>
        <w:t xml:space="preserve">”</w:t>
      </w:r>
      <w:r>
        <w:t xml:space="preserve"> </w:t>
      </w:r>
      <w:r>
        <w:t xml:space="preserve">(adj M=6.671 and SD=0.803) was significantly different than the mean in the condicao=</w:t>
      </w:r>
      <w:r>
        <w:t xml:space="preserve">“</w:t>
      </w:r>
      <w:r>
        <w:t xml:space="preserve">neutro</w:t>
      </w:r>
      <w:r>
        <w:t xml:space="preserve">”</w:t>
      </w:r>
      <w:r>
        <w:t xml:space="preserve"> </w:t>
      </w:r>
      <w:r>
        <w:t xml:space="preserve">(adj M=6.047 and SD=1.356) with p-adj=0.003.</w:t>
      </w:r>
    </w:p>
    <w:bookmarkEnd w:id="63"/>
    <w:bookmarkEnd w:id="64"/>
    <w:bookmarkStart w:id="66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65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5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65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autoeficacia.pos~autoeficacia.pre+condicao</dc:title>
  <dc:creator>Geiser C. Challco geiser@alumni.usp.br</dc:creator>
  <cp:keywords/>
  <dcterms:created xsi:type="dcterms:W3CDTF">2022-12-11T14:04:24Z</dcterms:created>
  <dcterms:modified xsi:type="dcterms:W3CDTF">2022-12-11T14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